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4ED0" w:rsidRDefault="00A84ED0" w:rsidP="00A84ED0">
      <w:pPr>
        <w:jc w:val="center"/>
        <w:rPr>
          <w:b/>
        </w:rPr>
      </w:pPr>
      <w:r w:rsidRPr="00A84ED0">
        <w:rPr>
          <w:b/>
        </w:rPr>
        <w:t>Assignment 4</w:t>
      </w:r>
    </w:p>
    <w:p w:rsidR="00A84ED0" w:rsidRDefault="00A84ED0" w:rsidP="00A84ED0">
      <w:r w:rsidRPr="00A84ED0">
        <w:t>Q.1 What do you mean by computer architecture?</w:t>
      </w:r>
    </w:p>
    <w:p w:rsidR="00A84ED0" w:rsidRDefault="00A84ED0" w:rsidP="00A84ED0">
      <w:r>
        <w:t>Q.2 Differentiate between application software and system software.</w:t>
      </w:r>
    </w:p>
    <w:p w:rsidR="00A84ED0" w:rsidRDefault="00A84ED0" w:rsidP="00A84ED0">
      <w:r>
        <w:t>Q.3 If a computer is executing 50 instructions, and one instruction is taking 3 clock cycles, and one clock cycle takes 20 seconds. What is the total CP</w:t>
      </w:r>
      <w:r w:rsidR="00A11413">
        <w:t>U time is taken by the computer?</w:t>
      </w:r>
    </w:p>
    <w:p w:rsidR="00A84ED0" w:rsidRDefault="00A84ED0" w:rsidP="00A84ED0">
      <w:r>
        <w:t>Q.4 Explain Amdahl’s Law with example.</w:t>
      </w:r>
    </w:p>
    <w:p w:rsidR="00A84ED0" w:rsidRPr="00A84ED0" w:rsidRDefault="00A84ED0" w:rsidP="00A84ED0">
      <w:r>
        <w:t xml:space="preserve">Q.5 </w:t>
      </w:r>
      <w:r w:rsidRPr="00A84ED0">
        <w:rPr>
          <w:lang w:val="en-US"/>
        </w:rPr>
        <w:t xml:space="preserve">A processor spends 30% of its time on flp addition, 25% on flp mult, and 10% on flp division. Evaluate the following enhancements, each </w:t>
      </w:r>
      <w:bookmarkStart w:id="0" w:name="_GoBack"/>
      <w:bookmarkEnd w:id="0"/>
      <w:r w:rsidRPr="00A84ED0">
        <w:rPr>
          <w:lang w:val="en-US"/>
        </w:rPr>
        <w:t>costing the same to implement:</w:t>
      </w:r>
    </w:p>
    <w:p w:rsidR="009C126A" w:rsidRPr="00A84ED0" w:rsidRDefault="009B31E7" w:rsidP="00A84ED0">
      <w:pPr>
        <w:numPr>
          <w:ilvl w:val="0"/>
          <w:numId w:val="1"/>
        </w:numPr>
      </w:pPr>
      <w:r w:rsidRPr="00A84ED0">
        <w:rPr>
          <w:lang w:val="en-US"/>
        </w:rPr>
        <w:t>Redesign of the flp adder to make it twice as fast.</w:t>
      </w:r>
    </w:p>
    <w:p w:rsidR="009C126A" w:rsidRPr="00A84ED0" w:rsidRDefault="009B31E7" w:rsidP="00A84ED0">
      <w:pPr>
        <w:numPr>
          <w:ilvl w:val="0"/>
          <w:numId w:val="1"/>
        </w:numPr>
      </w:pPr>
      <w:r w:rsidRPr="00A84ED0">
        <w:rPr>
          <w:lang w:val="en-US"/>
        </w:rPr>
        <w:t>Redesign of the flp multiplier to make it three times as fast.</w:t>
      </w:r>
    </w:p>
    <w:p w:rsidR="009C126A" w:rsidRPr="00A84ED0" w:rsidRDefault="009B31E7" w:rsidP="00A84ED0">
      <w:pPr>
        <w:numPr>
          <w:ilvl w:val="0"/>
          <w:numId w:val="1"/>
        </w:numPr>
      </w:pPr>
      <w:r w:rsidRPr="00A84ED0">
        <w:rPr>
          <w:lang w:val="en-US"/>
        </w:rPr>
        <w:t>Redesign the flp divider to make it 10 times as fast.</w:t>
      </w:r>
    </w:p>
    <w:p w:rsidR="00A84ED0" w:rsidRPr="00A84ED0" w:rsidRDefault="00A84ED0" w:rsidP="00A84ED0"/>
    <w:sectPr w:rsidR="00A84ED0" w:rsidRPr="00A84E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B5291"/>
    <w:multiLevelType w:val="hybridMultilevel"/>
    <w:tmpl w:val="7DF49EA0"/>
    <w:lvl w:ilvl="0" w:tplc="DBB8C14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E66BAE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EA3D6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652975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D678681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C88825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B966EC4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668D6C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12CFCC4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wMjUyMzA2NDY2MzVU0lEKTi0uzszPAykwrAUANKhr9ywAAAA="/>
  </w:docVars>
  <w:rsids>
    <w:rsidRoot w:val="00A84ED0"/>
    <w:rsid w:val="009B31E7"/>
    <w:rsid w:val="009C126A"/>
    <w:rsid w:val="00A11413"/>
    <w:rsid w:val="00A84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353E7"/>
  <w15:docId w15:val="{CC81841B-24E4-4B3D-9B58-2A2B5EE57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4E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56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763609">
          <w:marLeft w:val="720"/>
          <w:marRight w:val="0"/>
          <w:marTop w:val="0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7874">
          <w:marLeft w:val="720"/>
          <w:marRight w:val="0"/>
          <w:marTop w:val="0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3118">
          <w:marLeft w:val="720"/>
          <w:marRight w:val="0"/>
          <w:marTop w:val="0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Vayu Dugar</cp:lastModifiedBy>
  <cp:revision>2</cp:revision>
  <dcterms:created xsi:type="dcterms:W3CDTF">2019-03-11T07:51:00Z</dcterms:created>
  <dcterms:modified xsi:type="dcterms:W3CDTF">2019-03-14T08:21:00Z</dcterms:modified>
</cp:coreProperties>
</file>